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C1926D" w14:textId="77777777" w:rsidR="00DF0B72" w:rsidRDefault="00000000">
      <w:pPr>
        <w:spacing w:after="0" w:line="240" w:lineRule="auto"/>
        <w:contextualSpacing/>
        <w:rPr>
          <w:b/>
          <w:bCs/>
          <w:color w:val="C00000"/>
          <w:sz w:val="28"/>
          <w:szCs w:val="28"/>
          <w:lang w:val="en-US"/>
        </w:rPr>
      </w:pPr>
      <w:r>
        <w:rPr>
          <w:b/>
          <w:bCs/>
          <w:color w:val="C00000"/>
          <w:sz w:val="28"/>
          <w:szCs w:val="28"/>
          <w:lang w:val="en-US"/>
        </w:rPr>
        <w:t>IIG Varsity</w:t>
      </w:r>
    </w:p>
    <w:p w14:paraId="6F1B6498" w14:textId="77777777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E/43, Invocity Ave, iHub, IT Park, Sailashree Vihar</w:t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lang w:val="en-US"/>
        </w:rPr>
        <w:t>Name of the Student</w:t>
      </w:r>
    </w:p>
    <w:p w14:paraId="08EF04F2" w14:textId="77777777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Patia, Bhubaneswar 751024</w:t>
      </w:r>
    </w:p>
    <w:p w14:paraId="549D76C7" w14:textId="77777777" w:rsidR="00DF0B72" w:rsidRDefault="00DF0B72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37E29958" w14:textId="74F8E69F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Test: </w:t>
      </w:r>
      <w:r>
        <w:rPr>
          <w:b/>
          <w:bCs/>
          <w:lang w:val="en-US"/>
        </w:rPr>
        <w:t>IIG-</w:t>
      </w:r>
      <w:r w:rsidR="006F168E">
        <w:rPr>
          <w:b/>
          <w:bCs/>
          <w:lang w:val="en-US"/>
        </w:rPr>
        <w:t>UI</w:t>
      </w:r>
      <w:r>
        <w:rPr>
          <w:b/>
          <w:bCs/>
          <w:lang w:val="en-US"/>
        </w:rPr>
        <w:t>-00</w:t>
      </w:r>
      <w:r w:rsidR="00E94CCA">
        <w:rPr>
          <w:b/>
          <w:bCs/>
          <w:lang w:val="en-US"/>
        </w:rPr>
        <w:t>2</w:t>
      </w:r>
      <w:r>
        <w:rPr>
          <w:lang w:val="en-US"/>
        </w:rPr>
        <w:t xml:space="preserve">, Time: </w:t>
      </w:r>
      <w:r>
        <w:rPr>
          <w:b/>
          <w:bCs/>
          <w:lang w:val="en-US"/>
        </w:rPr>
        <w:t>2 hours</w:t>
      </w:r>
      <w:r>
        <w:rPr>
          <w:lang w:val="en-US"/>
        </w:rPr>
        <w:t xml:space="preserve">, Date: </w:t>
      </w:r>
      <w:r w:rsidR="00B316F1">
        <w:rPr>
          <w:b/>
          <w:bCs/>
          <w:lang w:val="en-US"/>
        </w:rPr>
        <w:t>30</w:t>
      </w:r>
      <w:r>
        <w:rPr>
          <w:b/>
          <w:bCs/>
          <w:lang w:val="en-US"/>
        </w:rPr>
        <w:t>-08-202</w:t>
      </w:r>
      <w:r w:rsidR="006F168E">
        <w:rPr>
          <w:b/>
          <w:bCs/>
          <w:lang w:val="en-US"/>
        </w:rPr>
        <w:t>4</w:t>
      </w:r>
      <w:r>
        <w:rPr>
          <w:lang w:val="en-US"/>
        </w:rPr>
        <w:tab/>
      </w:r>
      <w:r w:rsidRPr="00C35EC6">
        <w:rPr>
          <w:u w:val="single"/>
          <w:lang w:val="en-US"/>
        </w:rPr>
        <w:t>_</w:t>
      </w:r>
      <w:r w:rsidR="00455D6F">
        <w:rPr>
          <w:u w:val="single"/>
          <w:lang w:val="en-US"/>
        </w:rPr>
        <w:t>Ananya Dey</w:t>
      </w:r>
      <w:r w:rsidRPr="00C35EC6">
        <w:rPr>
          <w:u w:val="single"/>
          <w:lang w:val="en-US"/>
        </w:rPr>
        <w:t>____________________________</w:t>
      </w:r>
      <w:r w:rsidR="00C35EC6">
        <w:rPr>
          <w:u w:val="single"/>
          <w:lang w:val="en-US"/>
        </w:rPr>
        <w:t>_____</w:t>
      </w:r>
    </w:p>
    <w:p w14:paraId="0B2191C6" w14:textId="77777777" w:rsidR="00DF0B72" w:rsidRDefault="00DF0B72">
      <w:pPr>
        <w:spacing w:after="0" w:line="240" w:lineRule="auto"/>
        <w:contextualSpacing/>
        <w:rPr>
          <w:sz w:val="20"/>
          <w:szCs w:val="20"/>
        </w:rPr>
      </w:pPr>
    </w:p>
    <w:p w14:paraId="21E21360" w14:textId="7E555637" w:rsidR="00DF0B72" w:rsidRDefault="00000000"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 xml:space="preserve">(Answer </w:t>
      </w:r>
      <w:r w:rsidR="00455B3C">
        <w:t>all</w:t>
      </w:r>
      <w:r>
        <w:t xml:space="preserve">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D615A">
        <w:t xml:space="preserve">      Full-</w:t>
      </w:r>
      <w:r>
        <w:t xml:space="preserve">Mark: </w:t>
      </w:r>
      <w:r w:rsidR="00284903">
        <w:t>6</w:t>
      </w:r>
      <w:r>
        <w:t>0</w:t>
      </w:r>
    </w:p>
    <w:p w14:paraId="572B1EAD" w14:textId="5BB1800F" w:rsidR="00F80BA5" w:rsidRPr="00B316F1" w:rsidRDefault="00F80BA5" w:rsidP="00B316F1">
      <w:pPr>
        <w:spacing w:after="0" w:line="240" w:lineRule="auto"/>
        <w:ind w:firstLine="360"/>
        <w:contextualSpacing/>
        <w:rPr>
          <w:color w:val="C00000"/>
        </w:rPr>
      </w:pPr>
      <w:r w:rsidRPr="00F80BA5">
        <w:t>Rename</w:t>
      </w:r>
      <w:r>
        <w:t xml:space="preserve"> this file to </w:t>
      </w:r>
      <w:r w:rsidRPr="00F80BA5">
        <w:rPr>
          <w:color w:val="C00000"/>
        </w:rPr>
        <w:t>Test-IIG-001 (</w:t>
      </w:r>
      <w:r w:rsidR="00B316F1">
        <w:rPr>
          <w:color w:val="C00000"/>
        </w:rPr>
        <w:t>30</w:t>
      </w:r>
      <w:r w:rsidRPr="00F80BA5">
        <w:rPr>
          <w:color w:val="C00000"/>
        </w:rPr>
        <w:t>-08-</w:t>
      </w:r>
      <w:proofErr w:type="gramStart"/>
      <w:r w:rsidRPr="00F80BA5">
        <w:rPr>
          <w:color w:val="C00000"/>
        </w:rPr>
        <w:t>2024)-yourname.docx</w:t>
      </w:r>
      <w:proofErr w:type="gramEnd"/>
    </w:p>
    <w:p w14:paraId="7BBD1384" w14:textId="0F131E8A" w:rsidR="00E75660" w:rsidRDefault="00000000" w:rsidP="00E75660">
      <w:pPr>
        <w:spacing w:after="0" w:line="240" w:lineRule="auto"/>
        <w:ind w:firstLine="360"/>
        <w:contextualSpacing/>
      </w:pPr>
      <w:r>
        <w:t xml:space="preserve">Upload the program to </w:t>
      </w:r>
      <w:r w:rsidR="00E75660">
        <w:t>the following</w:t>
      </w:r>
      <w:r>
        <w:t xml:space="preserve"> GitHub </w:t>
      </w:r>
      <w:r w:rsidR="00E75660">
        <w:t>link:</w:t>
      </w:r>
      <w:r>
        <w:t xml:space="preserve"> </w:t>
      </w:r>
    </w:p>
    <w:p w14:paraId="15604DCD" w14:textId="51D440C4" w:rsidR="00F80BA5" w:rsidRDefault="00000000" w:rsidP="00F80BA5">
      <w:pPr>
        <w:spacing w:after="0" w:line="240" w:lineRule="auto"/>
        <w:ind w:firstLine="360"/>
        <w:contextualSpacing/>
        <w:rPr>
          <w:color w:val="0070C0"/>
        </w:rPr>
      </w:pPr>
      <w:hyperlink r:id="rId8" w:history="1">
        <w:r w:rsidR="00F80BA5" w:rsidRPr="009541D4">
          <w:rPr>
            <w:rStyle w:val="Hyperlink"/>
          </w:rPr>
          <w:t>https://github.com/milandas63/Intern-UI-2024-07-19/tree/main/Test</w:t>
        </w:r>
      </w:hyperlink>
    </w:p>
    <w:p w14:paraId="0304ABA7" w14:textId="77777777" w:rsidR="00F80BA5" w:rsidRDefault="00F80BA5" w:rsidP="00E75660">
      <w:pPr>
        <w:spacing w:after="0" w:line="240" w:lineRule="auto"/>
        <w:ind w:firstLine="360"/>
        <w:contextualSpacing/>
        <w:rPr>
          <w:color w:val="0070C0"/>
        </w:rPr>
      </w:pPr>
    </w:p>
    <w:p w14:paraId="7FBA9684" w14:textId="3DAB5DA6" w:rsidR="006F168E" w:rsidRP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6F168E">
        <w:rPr>
          <w:rFonts w:cstheme="minorHAnsi"/>
          <w:sz w:val="24"/>
          <w:szCs w:val="24"/>
        </w:rPr>
        <w:t>Count the number of occurrences of each character in a given string?</w:t>
      </w:r>
    </w:p>
    <w:p w14:paraId="18480BC8" w14:textId="77777777" w:rsidR="00455B3C" w:rsidRDefault="00455B3C" w:rsidP="006D615A">
      <w:pPr>
        <w:spacing w:after="0" w:line="240" w:lineRule="auto"/>
        <w:rPr>
          <w:rFonts w:cstheme="minorHAnsi"/>
          <w:sz w:val="24"/>
          <w:szCs w:val="24"/>
        </w:rPr>
      </w:pPr>
    </w:p>
    <w:p w14:paraId="342D4449" w14:textId="01A45470" w:rsidR="006F168E" w:rsidRPr="006F168E" w:rsidRDefault="00455B3C" w:rsidP="00455B3C">
      <w:pPr>
        <w:spacing w:after="0"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xample:</w:t>
      </w:r>
    </w:p>
    <w:p w14:paraId="47A16196" w14:textId="374073C4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Hello World    Students Allowed       Holocaust</w:t>
      </w:r>
    </w:p>
    <w:p w14:paraId="152992C2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D = 1           A - 1                A - 1</w:t>
      </w:r>
    </w:p>
    <w:p w14:paraId="76EFD917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E - 1           D - 2                C - 1</w:t>
      </w:r>
    </w:p>
    <w:p w14:paraId="6A684588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H - 1           E - 2                H - 1</w:t>
      </w:r>
    </w:p>
    <w:p w14:paraId="3D406E1D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L - 3           L - 1                L - 1</w:t>
      </w:r>
    </w:p>
    <w:p w14:paraId="6BCD241A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O - 2           N - 1                O - 2</w:t>
      </w:r>
    </w:p>
    <w:p w14:paraId="37EEE3EB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R - 1           O - 1                S - 1</w:t>
      </w:r>
    </w:p>
    <w:p w14:paraId="62AA8C8E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W - 1           S - 2                T - 1</w:t>
      </w:r>
    </w:p>
    <w:p w14:paraId="43DF09CA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T - 2                U - 1</w:t>
      </w:r>
    </w:p>
    <w:p w14:paraId="5E875AEE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U - 1</w:t>
      </w:r>
    </w:p>
    <w:p w14:paraId="54460432" w14:textId="0F4B0D31" w:rsidR="00DF0B72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W </w:t>
      </w:r>
      <w:r>
        <w:rPr>
          <w:rFonts w:ascii="Courier New" w:hAnsi="Courier New" w:cs="Courier New"/>
        </w:rPr>
        <w:t>–</w:t>
      </w:r>
      <w:r w:rsidRPr="006F168E">
        <w:rPr>
          <w:rFonts w:ascii="Courier New" w:hAnsi="Courier New" w:cs="Courier New"/>
        </w:rPr>
        <w:t xml:space="preserve"> 1</w:t>
      </w:r>
    </w:p>
    <w:p w14:paraId="38B00789" w14:textId="77777777" w:rsidR="00345664" w:rsidRDefault="00345664" w:rsidP="00871398">
      <w:pPr>
        <w:spacing w:after="0" w:line="240" w:lineRule="auto"/>
        <w:rPr>
          <w:rFonts w:cstheme="minorHAnsi"/>
        </w:rPr>
      </w:pPr>
    </w:p>
    <w:p w14:paraId="28BC2982" w14:textId="16E70B7A" w:rsidR="00871398" w:rsidRPr="00871398" w:rsidRDefault="00871398" w:rsidP="00871398">
      <w:pPr>
        <w:spacing w:after="0" w:line="240" w:lineRule="auto"/>
        <w:rPr>
          <w:rFonts w:cstheme="minorHAnsi"/>
        </w:rPr>
      </w:pPr>
      <w:r w:rsidRPr="00871398">
        <w:rPr>
          <w:rFonts w:cstheme="minorHAnsi"/>
        </w:rPr>
        <w:t>let str = 'AnanyaDey';</w:t>
      </w:r>
    </w:p>
    <w:p w14:paraId="55913485" w14:textId="77777777" w:rsidR="00871398" w:rsidRPr="00871398" w:rsidRDefault="00871398" w:rsidP="00871398">
      <w:pPr>
        <w:spacing w:after="0" w:line="240" w:lineRule="auto"/>
        <w:rPr>
          <w:rFonts w:cstheme="minorHAnsi"/>
        </w:rPr>
      </w:pPr>
      <w:r w:rsidRPr="00871398">
        <w:rPr>
          <w:rFonts w:cstheme="minorHAnsi"/>
        </w:rPr>
        <w:t>let result = {};</w:t>
      </w:r>
    </w:p>
    <w:p w14:paraId="3E98B96B" w14:textId="77777777" w:rsidR="00871398" w:rsidRPr="00871398" w:rsidRDefault="00871398" w:rsidP="00871398">
      <w:pPr>
        <w:spacing w:after="0" w:line="240" w:lineRule="auto"/>
        <w:rPr>
          <w:rFonts w:cstheme="minorHAnsi"/>
        </w:rPr>
      </w:pPr>
      <w:proofErr w:type="gramStart"/>
      <w:r w:rsidRPr="00871398">
        <w:rPr>
          <w:rFonts w:cstheme="minorHAnsi"/>
        </w:rPr>
        <w:t>for(</w:t>
      </w:r>
      <w:proofErr w:type="gramEnd"/>
      <w:r w:rsidRPr="00871398">
        <w:rPr>
          <w:rFonts w:cstheme="minorHAnsi"/>
        </w:rPr>
        <w:t>let i = 0;i&lt; str.length;i++)</w:t>
      </w:r>
    </w:p>
    <w:p w14:paraId="040E1551" w14:textId="77777777" w:rsidR="00871398" w:rsidRPr="00871398" w:rsidRDefault="00871398" w:rsidP="00871398">
      <w:pPr>
        <w:spacing w:after="0" w:line="240" w:lineRule="auto"/>
        <w:rPr>
          <w:rFonts w:cstheme="minorHAnsi"/>
        </w:rPr>
      </w:pPr>
      <w:r w:rsidRPr="00871398">
        <w:rPr>
          <w:rFonts w:cstheme="minorHAnsi"/>
        </w:rPr>
        <w:t>{</w:t>
      </w:r>
    </w:p>
    <w:p w14:paraId="2B5476EE" w14:textId="77777777" w:rsidR="00871398" w:rsidRPr="00871398" w:rsidRDefault="00871398" w:rsidP="00871398">
      <w:pPr>
        <w:spacing w:after="0" w:line="240" w:lineRule="auto"/>
        <w:rPr>
          <w:rFonts w:cstheme="minorHAnsi"/>
        </w:rPr>
      </w:pPr>
      <w:r w:rsidRPr="00871398">
        <w:rPr>
          <w:rFonts w:cstheme="minorHAnsi"/>
        </w:rPr>
        <w:t xml:space="preserve">  let ch = </w:t>
      </w:r>
      <w:proofErr w:type="gramStart"/>
      <w:r w:rsidRPr="00871398">
        <w:rPr>
          <w:rFonts w:cstheme="minorHAnsi"/>
        </w:rPr>
        <w:t>str.charAt</w:t>
      </w:r>
      <w:proofErr w:type="gramEnd"/>
      <w:r w:rsidRPr="00871398">
        <w:rPr>
          <w:rFonts w:cstheme="minorHAnsi"/>
        </w:rPr>
        <w:t>(i);</w:t>
      </w:r>
    </w:p>
    <w:p w14:paraId="62634C45" w14:textId="77777777" w:rsidR="00871398" w:rsidRPr="00871398" w:rsidRDefault="00871398" w:rsidP="00871398">
      <w:pPr>
        <w:spacing w:after="0" w:line="240" w:lineRule="auto"/>
        <w:rPr>
          <w:rFonts w:cstheme="minorHAnsi"/>
        </w:rPr>
      </w:pPr>
      <w:r w:rsidRPr="00871398">
        <w:rPr>
          <w:rFonts w:cstheme="minorHAnsi"/>
        </w:rPr>
        <w:t>  if</w:t>
      </w:r>
      <w:proofErr w:type="gramStart"/>
      <w:r w:rsidRPr="00871398">
        <w:rPr>
          <w:rFonts w:cstheme="minorHAnsi"/>
        </w:rPr>
        <w:t>(!result</w:t>
      </w:r>
      <w:proofErr w:type="gramEnd"/>
      <w:r w:rsidRPr="00871398">
        <w:rPr>
          <w:rFonts w:cstheme="minorHAnsi"/>
        </w:rPr>
        <w:t>[ch])</w:t>
      </w:r>
    </w:p>
    <w:p w14:paraId="1671DBAB" w14:textId="77777777" w:rsidR="00871398" w:rsidRPr="00871398" w:rsidRDefault="00871398" w:rsidP="00871398">
      <w:pPr>
        <w:spacing w:after="0" w:line="240" w:lineRule="auto"/>
        <w:rPr>
          <w:rFonts w:cstheme="minorHAnsi"/>
        </w:rPr>
      </w:pPr>
      <w:r w:rsidRPr="00871398">
        <w:rPr>
          <w:rFonts w:cstheme="minorHAnsi"/>
        </w:rPr>
        <w:t>  {</w:t>
      </w:r>
    </w:p>
    <w:p w14:paraId="2904F87A" w14:textId="77777777" w:rsidR="00871398" w:rsidRPr="00871398" w:rsidRDefault="00871398" w:rsidP="00871398">
      <w:pPr>
        <w:spacing w:after="0" w:line="240" w:lineRule="auto"/>
        <w:rPr>
          <w:rFonts w:cstheme="minorHAnsi"/>
        </w:rPr>
      </w:pPr>
      <w:r w:rsidRPr="00871398">
        <w:rPr>
          <w:rFonts w:cstheme="minorHAnsi"/>
        </w:rPr>
        <w:t>    result[ch] =1;</w:t>
      </w:r>
    </w:p>
    <w:p w14:paraId="3EBD337E" w14:textId="77777777" w:rsidR="00871398" w:rsidRPr="00871398" w:rsidRDefault="00871398" w:rsidP="00871398">
      <w:pPr>
        <w:spacing w:after="0" w:line="240" w:lineRule="auto"/>
        <w:rPr>
          <w:rFonts w:cstheme="minorHAnsi"/>
        </w:rPr>
      </w:pPr>
      <w:r w:rsidRPr="00871398">
        <w:rPr>
          <w:rFonts w:cstheme="minorHAnsi"/>
        </w:rPr>
        <w:t>  }</w:t>
      </w:r>
    </w:p>
    <w:p w14:paraId="7B6D3413" w14:textId="77777777" w:rsidR="00871398" w:rsidRPr="00871398" w:rsidRDefault="00871398" w:rsidP="00871398">
      <w:pPr>
        <w:spacing w:after="0" w:line="240" w:lineRule="auto"/>
        <w:rPr>
          <w:rFonts w:cstheme="minorHAnsi"/>
        </w:rPr>
      </w:pPr>
      <w:r w:rsidRPr="00871398">
        <w:rPr>
          <w:rFonts w:cstheme="minorHAnsi"/>
        </w:rPr>
        <w:t>  else</w:t>
      </w:r>
    </w:p>
    <w:p w14:paraId="2773ABCC" w14:textId="77777777" w:rsidR="00871398" w:rsidRPr="00871398" w:rsidRDefault="00871398" w:rsidP="00871398">
      <w:pPr>
        <w:spacing w:after="0" w:line="240" w:lineRule="auto"/>
        <w:rPr>
          <w:rFonts w:cstheme="minorHAnsi"/>
        </w:rPr>
      </w:pPr>
      <w:r w:rsidRPr="00871398">
        <w:rPr>
          <w:rFonts w:cstheme="minorHAnsi"/>
        </w:rPr>
        <w:t>  {</w:t>
      </w:r>
    </w:p>
    <w:p w14:paraId="1B92845B" w14:textId="77777777" w:rsidR="00871398" w:rsidRPr="00871398" w:rsidRDefault="00871398" w:rsidP="00871398">
      <w:pPr>
        <w:spacing w:after="0" w:line="240" w:lineRule="auto"/>
        <w:rPr>
          <w:rFonts w:cstheme="minorHAnsi"/>
        </w:rPr>
      </w:pPr>
      <w:r w:rsidRPr="00871398">
        <w:rPr>
          <w:rFonts w:cstheme="minorHAnsi"/>
        </w:rPr>
        <w:t>    result[ch]+=1;</w:t>
      </w:r>
    </w:p>
    <w:p w14:paraId="5EEC6954" w14:textId="77777777" w:rsidR="00871398" w:rsidRPr="00871398" w:rsidRDefault="00871398" w:rsidP="00871398">
      <w:pPr>
        <w:spacing w:after="0" w:line="240" w:lineRule="auto"/>
        <w:rPr>
          <w:rFonts w:cstheme="minorHAnsi"/>
        </w:rPr>
      </w:pPr>
      <w:r w:rsidRPr="00871398">
        <w:rPr>
          <w:rFonts w:cstheme="minorHAnsi"/>
        </w:rPr>
        <w:t>  }</w:t>
      </w:r>
    </w:p>
    <w:p w14:paraId="2E91A64A" w14:textId="77777777" w:rsidR="00871398" w:rsidRPr="00871398" w:rsidRDefault="00871398" w:rsidP="00871398">
      <w:pPr>
        <w:spacing w:after="0" w:line="240" w:lineRule="auto"/>
        <w:rPr>
          <w:rFonts w:cstheme="minorHAnsi"/>
        </w:rPr>
      </w:pPr>
      <w:r w:rsidRPr="00871398">
        <w:rPr>
          <w:rFonts w:cstheme="minorHAnsi"/>
        </w:rPr>
        <w:t>}</w:t>
      </w:r>
    </w:p>
    <w:p w14:paraId="24A53881" w14:textId="77777777" w:rsidR="00871398" w:rsidRPr="00871398" w:rsidRDefault="00871398" w:rsidP="00871398">
      <w:pPr>
        <w:spacing w:after="0" w:line="240" w:lineRule="auto"/>
        <w:rPr>
          <w:rFonts w:cstheme="minorHAnsi"/>
        </w:rPr>
      </w:pPr>
      <w:proofErr w:type="gramStart"/>
      <w:r w:rsidRPr="00871398">
        <w:rPr>
          <w:rFonts w:cstheme="minorHAnsi"/>
        </w:rPr>
        <w:t>console.log(</w:t>
      </w:r>
      <w:proofErr w:type="gramEnd"/>
      <w:r w:rsidRPr="00871398">
        <w:rPr>
          <w:rFonts w:cstheme="minorHAnsi"/>
        </w:rPr>
        <w:t>"The occurrence of each letter in given string is:",result);</w:t>
      </w:r>
    </w:p>
    <w:p w14:paraId="5E249FCE" w14:textId="77777777" w:rsidR="006F168E" w:rsidRDefault="006F168E" w:rsidP="006F168E">
      <w:pPr>
        <w:spacing w:after="0" w:line="240" w:lineRule="auto"/>
        <w:rPr>
          <w:rFonts w:cstheme="minorHAnsi"/>
        </w:rPr>
      </w:pPr>
    </w:p>
    <w:p w14:paraId="453A5183" w14:textId="77777777" w:rsidR="00871398" w:rsidRDefault="00871398" w:rsidP="006F168E">
      <w:pPr>
        <w:spacing w:after="0" w:line="240" w:lineRule="auto"/>
        <w:rPr>
          <w:rFonts w:cstheme="minorHAnsi"/>
        </w:rPr>
      </w:pPr>
    </w:p>
    <w:p w14:paraId="73B2908C" w14:textId="77777777" w:rsidR="006F168E" w:rsidRP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>Write a program to convert all digits in a number to words?</w:t>
      </w:r>
    </w:p>
    <w:p w14:paraId="2460412C" w14:textId="3F6FDB21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D615A">
        <w:rPr>
          <w:rFonts w:cstheme="minorHAnsi"/>
        </w:rPr>
        <w:t>Example:</w:t>
      </w:r>
      <w:r w:rsidRPr="006F168E">
        <w:rPr>
          <w:rFonts w:ascii="Courier New" w:hAnsi="Courier New" w:cs="Courier New"/>
        </w:rPr>
        <w:t xml:space="preserve">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12345 = One Two Three Four Five</w:t>
      </w:r>
    </w:p>
    <w:p w14:paraId="1BB107A2" w14:textId="41364972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03786 = Zero Three Seven Eight Six</w:t>
      </w:r>
    </w:p>
    <w:p w14:paraId="2629A7DD" w14:textId="5AAC66B1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72913 = Seven Two Nine One Three</w:t>
      </w:r>
    </w:p>
    <w:p w14:paraId="5CC1EE7D" w14:textId="77777777" w:rsidR="00345664" w:rsidRDefault="00345664" w:rsidP="00345664">
      <w:pPr>
        <w:spacing w:after="0" w:line="240" w:lineRule="auto"/>
        <w:rPr>
          <w:rFonts w:cstheme="minorHAnsi"/>
        </w:rPr>
      </w:pPr>
    </w:p>
    <w:p w14:paraId="08FD3B9A" w14:textId="0F5F796C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function test(n)</w:t>
      </w:r>
    </w:p>
    <w:p w14:paraId="75E42556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{</w:t>
      </w:r>
    </w:p>
    <w:p w14:paraId="4C793C64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if (n &lt; 0)</w:t>
      </w:r>
    </w:p>
    <w:p w14:paraId="620EB4BF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    return false;</w:t>
      </w:r>
    </w:p>
    <w:p w14:paraId="6938FD38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lastRenderedPageBreak/>
        <w:t xml:space="preserve">    </w:t>
      </w:r>
    </w:p>
    <w:p w14:paraId="4A573485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 xml:space="preserve">    </w:t>
      </w:r>
    </w:p>
    <w:p w14:paraId="0E86B0BB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single_digit = ['', 'One', 'Two', 'Three', 'Four', 'Five', 'Six', 'Seven', 'Eight', 'Nine']</w:t>
      </w:r>
    </w:p>
    <w:p w14:paraId="6036A450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double_digit = ['Ten', 'Eleven', 'Twelve', 'Thirteen', 'Fourteen', 'Fifteen', 'Sixteen', 'Seventeen', 'Eighteen', 'Nineteen']</w:t>
      </w:r>
    </w:p>
    <w:p w14:paraId="2B4A7B9D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below_hundred = ['Twenty', 'Thirty', 'Forty', 'Fifty', 'Sixty', 'Seventy', 'Eighty', 'Ninety']</w:t>
      </w:r>
    </w:p>
    <w:p w14:paraId="6374F4C0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 xml:space="preserve">    </w:t>
      </w:r>
    </w:p>
    <w:p w14:paraId="18DE44DE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if (n === 0) return 'Zero';</w:t>
      </w:r>
    </w:p>
    <w:p w14:paraId="2204A755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 xml:space="preserve">    </w:t>
      </w:r>
    </w:p>
    <w:p w14:paraId="27942193" w14:textId="58571174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 xml:space="preserve">    </w:t>
      </w:r>
    </w:p>
    <w:p w14:paraId="78D8D8FE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function translate(n) {</w:t>
      </w:r>
    </w:p>
    <w:p w14:paraId="32098B40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    let word = "";</w:t>
      </w:r>
    </w:p>
    <w:p w14:paraId="332FDD35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    if (n &lt; 10) {</w:t>
      </w:r>
    </w:p>
    <w:p w14:paraId="4E46149E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        word = single_digit[n] + ' ';</w:t>
      </w:r>
    </w:p>
    <w:p w14:paraId="7191CD7C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    } else if (n &lt; 20) {</w:t>
      </w:r>
    </w:p>
    <w:p w14:paraId="0184F0F5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        word = double_</w:t>
      </w:r>
      <w:proofErr w:type="gramStart"/>
      <w:r w:rsidRPr="00345664">
        <w:rPr>
          <w:rFonts w:cstheme="minorHAnsi"/>
        </w:rPr>
        <w:t>digit[</w:t>
      </w:r>
      <w:proofErr w:type="gramEnd"/>
      <w:r w:rsidRPr="00345664">
        <w:rPr>
          <w:rFonts w:cstheme="minorHAnsi"/>
        </w:rPr>
        <w:t>n - 10] + ' ';</w:t>
      </w:r>
    </w:p>
    <w:p w14:paraId="641C917D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    } else if (n &lt; 100) {</w:t>
      </w:r>
    </w:p>
    <w:p w14:paraId="370641E0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 xml:space="preserve">            let rem = </w:t>
      </w:r>
      <w:proofErr w:type="gramStart"/>
      <w:r w:rsidRPr="00345664">
        <w:rPr>
          <w:rFonts w:cstheme="minorHAnsi"/>
        </w:rPr>
        <w:t>translate(</w:t>
      </w:r>
      <w:proofErr w:type="gramEnd"/>
      <w:r w:rsidRPr="00345664">
        <w:rPr>
          <w:rFonts w:cstheme="minorHAnsi"/>
        </w:rPr>
        <w:t>n % 10);</w:t>
      </w:r>
    </w:p>
    <w:p w14:paraId="061A0F09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        word = below_</w:t>
      </w:r>
      <w:proofErr w:type="gramStart"/>
      <w:r w:rsidRPr="00345664">
        <w:rPr>
          <w:rFonts w:cstheme="minorHAnsi"/>
        </w:rPr>
        <w:t>hundred[</w:t>
      </w:r>
      <w:proofErr w:type="gramEnd"/>
      <w:r w:rsidRPr="00345664">
        <w:rPr>
          <w:rFonts w:cstheme="minorHAnsi"/>
        </w:rPr>
        <w:t>(n - n % 10) / 10 - 2] + ' ' + rem;</w:t>
      </w:r>
    </w:p>
    <w:p w14:paraId="30BF8BE3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    } else if (n &lt; 1000) {</w:t>
      </w:r>
    </w:p>
    <w:p w14:paraId="3F663F1C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        word = single_</w:t>
      </w:r>
      <w:proofErr w:type="gramStart"/>
      <w:r w:rsidRPr="00345664">
        <w:rPr>
          <w:rFonts w:cstheme="minorHAnsi"/>
        </w:rPr>
        <w:t>digit[</w:t>
      </w:r>
      <w:proofErr w:type="gramEnd"/>
      <w:r w:rsidRPr="00345664">
        <w:rPr>
          <w:rFonts w:cstheme="minorHAnsi"/>
        </w:rPr>
        <w:t>Math.trunc(n / 100)] + ' Hundred ' + translate(n % 100);</w:t>
      </w:r>
    </w:p>
    <w:p w14:paraId="508FDF20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    } else if (n &lt; 1000000) {</w:t>
      </w:r>
    </w:p>
    <w:p w14:paraId="3A6FB32E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 xml:space="preserve">            word = </w:t>
      </w:r>
      <w:proofErr w:type="gramStart"/>
      <w:r w:rsidRPr="00345664">
        <w:rPr>
          <w:rFonts w:cstheme="minorHAnsi"/>
        </w:rPr>
        <w:t>translate(</w:t>
      </w:r>
      <w:proofErr w:type="gramEnd"/>
      <w:r w:rsidRPr="00345664">
        <w:rPr>
          <w:rFonts w:cstheme="minorHAnsi"/>
        </w:rPr>
        <w:t>parseInt(n / 1000)).trim() + ' Thousand ' + translate(n % 1000);</w:t>
      </w:r>
    </w:p>
    <w:p w14:paraId="6A39BC68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    } else if (n &lt; 1000000000) {</w:t>
      </w:r>
    </w:p>
    <w:p w14:paraId="43FDD3AC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 xml:space="preserve">            word = </w:t>
      </w:r>
      <w:proofErr w:type="gramStart"/>
      <w:r w:rsidRPr="00345664">
        <w:rPr>
          <w:rFonts w:cstheme="minorHAnsi"/>
        </w:rPr>
        <w:t>translate(</w:t>
      </w:r>
      <w:proofErr w:type="gramEnd"/>
      <w:r w:rsidRPr="00345664">
        <w:rPr>
          <w:rFonts w:cstheme="minorHAnsi"/>
        </w:rPr>
        <w:t>parseInt(n / 1000000)).trim() + ' Million ' + translate(n % 1000000);</w:t>
      </w:r>
    </w:p>
    <w:p w14:paraId="7BAE4AEB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    } else {</w:t>
      </w:r>
    </w:p>
    <w:p w14:paraId="687D069D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 xml:space="preserve">            word = </w:t>
      </w:r>
      <w:proofErr w:type="gramStart"/>
      <w:r w:rsidRPr="00345664">
        <w:rPr>
          <w:rFonts w:cstheme="minorHAnsi"/>
        </w:rPr>
        <w:t>translate(</w:t>
      </w:r>
      <w:proofErr w:type="gramEnd"/>
      <w:r w:rsidRPr="00345664">
        <w:rPr>
          <w:rFonts w:cstheme="minorHAnsi"/>
        </w:rPr>
        <w:t>parseInt(n / 1000000000)).trim() + ' Billion ' + translate(n % 1000000000);</w:t>
      </w:r>
    </w:p>
    <w:p w14:paraId="1F73AEF2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    }</w:t>
      </w:r>
    </w:p>
    <w:p w14:paraId="340B41B2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    return word;</w:t>
      </w:r>
    </w:p>
    <w:p w14:paraId="2EE423F4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}</w:t>
      </w:r>
    </w:p>
    <w:p w14:paraId="2D102581" w14:textId="253CFC3C" w:rsidR="00345664" w:rsidRPr="00345664" w:rsidRDefault="00345664" w:rsidP="00345664">
      <w:pPr>
        <w:spacing w:after="0" w:line="240" w:lineRule="auto"/>
        <w:rPr>
          <w:rFonts w:cstheme="minorHAnsi"/>
        </w:rPr>
      </w:pPr>
    </w:p>
    <w:p w14:paraId="5F7B9656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let result = translate(n);</w:t>
      </w:r>
    </w:p>
    <w:p w14:paraId="234349BB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 xml:space="preserve">    return </w:t>
      </w:r>
      <w:proofErr w:type="gramStart"/>
      <w:r w:rsidRPr="00345664">
        <w:rPr>
          <w:rFonts w:cstheme="minorHAnsi"/>
        </w:rPr>
        <w:t>result.trim</w:t>
      </w:r>
      <w:proofErr w:type="gramEnd"/>
      <w:r w:rsidRPr="00345664">
        <w:rPr>
          <w:rFonts w:cstheme="minorHAnsi"/>
        </w:rPr>
        <w:t>() + '.';</w:t>
      </w:r>
    </w:p>
    <w:p w14:paraId="67705D0E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}</w:t>
      </w:r>
    </w:p>
    <w:p w14:paraId="1707CD01" w14:textId="77777777" w:rsidR="006F168E" w:rsidRDefault="006F168E">
      <w:pPr>
        <w:spacing w:after="0" w:line="240" w:lineRule="auto"/>
        <w:rPr>
          <w:rFonts w:cstheme="minorHAnsi"/>
        </w:rPr>
      </w:pPr>
    </w:p>
    <w:p w14:paraId="36921EA2" w14:textId="77777777" w:rsid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>Flip/Invert/Toggle the case of all characters in a given String?</w:t>
      </w:r>
    </w:p>
    <w:p w14:paraId="7C8B5977" w14:textId="02078383" w:rsidR="00DA649C" w:rsidRPr="006F168E" w:rsidRDefault="00DA649C" w:rsidP="00DA649C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>Example:</w:t>
      </w:r>
    </w:p>
    <w:p w14:paraId="16715865" w14:textId="78207329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A649C">
        <w:rPr>
          <w:rFonts w:cstheme="minorHAnsi"/>
        </w:rPr>
        <w:t xml:space="preserve">    Original: </w:t>
      </w:r>
      <w:r w:rsidR="00DA649C">
        <w:rPr>
          <w:rFonts w:cstheme="minorHAnsi"/>
        </w:rPr>
        <w:tab/>
      </w:r>
      <w:r w:rsidRPr="006F168E">
        <w:rPr>
          <w:rFonts w:ascii="Courier New" w:hAnsi="Courier New" w:cs="Courier New"/>
        </w:rPr>
        <w:t xml:space="preserve">Quick Brown Fox Jumps Over </w:t>
      </w:r>
      <w:proofErr w:type="gramStart"/>
      <w:r w:rsidRPr="006F168E">
        <w:rPr>
          <w:rFonts w:ascii="Courier New" w:hAnsi="Courier New" w:cs="Courier New"/>
        </w:rPr>
        <w:t>The</w:t>
      </w:r>
      <w:proofErr w:type="gramEnd"/>
      <w:r w:rsidRPr="006F168E">
        <w:rPr>
          <w:rFonts w:ascii="Courier New" w:hAnsi="Courier New" w:cs="Courier New"/>
        </w:rPr>
        <w:t xml:space="preserve"> Lazy Dog</w:t>
      </w:r>
    </w:p>
    <w:p w14:paraId="36D3234B" w14:textId="1C44E158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A649C">
        <w:rPr>
          <w:rFonts w:cstheme="minorHAnsi"/>
        </w:rPr>
        <w:t xml:space="preserve">    Invert</w:t>
      </w:r>
      <w:r w:rsidR="007F33D1">
        <w:rPr>
          <w:rFonts w:cstheme="minorHAnsi"/>
        </w:rPr>
        <w:t>ed</w:t>
      </w:r>
      <w:r w:rsidRPr="00DA649C">
        <w:rPr>
          <w:rFonts w:cstheme="minorHAnsi"/>
        </w:rPr>
        <w:t xml:space="preserve">:   </w:t>
      </w:r>
      <w:r w:rsidR="00DA649C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qUICK bROWN fOX jUMPS oVER tHE lAZY dOG</w:t>
      </w:r>
    </w:p>
    <w:p w14:paraId="1E932E2F" w14:textId="77777777" w:rsidR="00345664" w:rsidRDefault="00345664" w:rsidP="00345664">
      <w:pPr>
        <w:spacing w:after="0" w:line="240" w:lineRule="auto"/>
        <w:rPr>
          <w:rFonts w:cstheme="minorHAnsi"/>
        </w:rPr>
      </w:pPr>
    </w:p>
    <w:p w14:paraId="48B0D8CE" w14:textId="125694B2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function toggleChars(str)</w:t>
      </w:r>
    </w:p>
    <w:p w14:paraId="437A292F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{</w:t>
      </w:r>
    </w:p>
    <w:p w14:paraId="408ABB74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 xml:space="preserve">    for (let i = 0; i &lt; </w:t>
      </w:r>
      <w:proofErr w:type="gramStart"/>
      <w:r w:rsidRPr="00345664">
        <w:rPr>
          <w:rFonts w:cstheme="minorHAnsi"/>
        </w:rPr>
        <w:t>str.length</w:t>
      </w:r>
      <w:proofErr w:type="gramEnd"/>
      <w:r w:rsidRPr="00345664">
        <w:rPr>
          <w:rFonts w:cstheme="minorHAnsi"/>
        </w:rPr>
        <w:t>; i++)</w:t>
      </w:r>
    </w:p>
    <w:p w14:paraId="254620A4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{</w:t>
      </w:r>
    </w:p>
    <w:p w14:paraId="0E5F02B5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    if (str[i] &gt;= 'A' &amp;&amp; str[i] &lt;= 'Z')</w:t>
      </w:r>
    </w:p>
    <w:p w14:paraId="6DF78609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 xml:space="preserve">            str[i] </w:t>
      </w:r>
      <w:proofErr w:type="gramStart"/>
      <w:r w:rsidRPr="00345664">
        <w:rPr>
          <w:rFonts w:cstheme="minorHAnsi"/>
        </w:rPr>
        <w:t>=  String.fromCharCode</w:t>
      </w:r>
      <w:proofErr w:type="gramEnd"/>
      <w:r w:rsidRPr="00345664">
        <w:rPr>
          <w:rFonts w:cstheme="minorHAnsi"/>
        </w:rPr>
        <w:t>(str[i].charCodeAt(0) + 'a'.charCodeAt(0) - 'A'.charCodeAt(0));</w:t>
      </w:r>
    </w:p>
    <w:p w14:paraId="4BDDEE85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    else if (str[i] &gt;= 'a' &amp;&amp; str[i] &lt;= 'z')</w:t>
      </w:r>
    </w:p>
    <w:p w14:paraId="1C1449D9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 xml:space="preserve">            str[i] </w:t>
      </w:r>
      <w:proofErr w:type="gramStart"/>
      <w:r w:rsidRPr="00345664">
        <w:rPr>
          <w:rFonts w:cstheme="minorHAnsi"/>
        </w:rPr>
        <w:t>=  String.fromCharCode</w:t>
      </w:r>
      <w:proofErr w:type="gramEnd"/>
      <w:r w:rsidRPr="00345664">
        <w:rPr>
          <w:rFonts w:cstheme="minorHAnsi"/>
        </w:rPr>
        <w:t>(str[i].charCodeAt(0) + 'A'.charCodeAt(0) - 'a'.charCodeAt(0));</w:t>
      </w:r>
    </w:p>
    <w:p w14:paraId="5161C207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   }</w:t>
      </w:r>
    </w:p>
    <w:p w14:paraId="2E5D693A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}</w:t>
      </w:r>
    </w:p>
    <w:p w14:paraId="509A9203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 </w:t>
      </w:r>
    </w:p>
    <w:p w14:paraId="54E062EB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lastRenderedPageBreak/>
        <w:t>let str = "AnaNYadEy</w:t>
      </w:r>
      <w:proofErr w:type="gramStart"/>
      <w:r w:rsidRPr="00345664">
        <w:rPr>
          <w:rFonts w:cstheme="minorHAnsi"/>
        </w:rPr>
        <w:t>".split</w:t>
      </w:r>
      <w:proofErr w:type="gramEnd"/>
      <w:r w:rsidRPr="00345664">
        <w:rPr>
          <w:rFonts w:cstheme="minorHAnsi"/>
        </w:rPr>
        <w:t>("");</w:t>
      </w:r>
    </w:p>
    <w:p w14:paraId="3F3FA571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r w:rsidRPr="00345664">
        <w:rPr>
          <w:rFonts w:cstheme="minorHAnsi"/>
        </w:rPr>
        <w:t>toggleChars(str);</w:t>
      </w:r>
    </w:p>
    <w:p w14:paraId="07BAB240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proofErr w:type="gramStart"/>
      <w:r w:rsidRPr="00345664">
        <w:rPr>
          <w:rFonts w:cstheme="minorHAnsi"/>
        </w:rPr>
        <w:t>document.write</w:t>
      </w:r>
      <w:proofErr w:type="gramEnd"/>
      <w:r w:rsidRPr="00345664">
        <w:rPr>
          <w:rFonts w:cstheme="minorHAnsi"/>
        </w:rPr>
        <w:t>("String after toggle ");</w:t>
      </w:r>
    </w:p>
    <w:p w14:paraId="2054FEB2" w14:textId="77777777" w:rsidR="00345664" w:rsidRPr="00345664" w:rsidRDefault="00345664" w:rsidP="00345664">
      <w:pPr>
        <w:spacing w:after="0" w:line="240" w:lineRule="auto"/>
        <w:rPr>
          <w:rFonts w:cstheme="minorHAnsi"/>
        </w:rPr>
      </w:pPr>
      <w:proofErr w:type="gramStart"/>
      <w:r w:rsidRPr="00345664">
        <w:rPr>
          <w:rFonts w:cstheme="minorHAnsi"/>
        </w:rPr>
        <w:t>document.write</w:t>
      </w:r>
      <w:proofErr w:type="gramEnd"/>
      <w:r w:rsidRPr="00345664">
        <w:rPr>
          <w:rFonts w:cstheme="minorHAnsi"/>
        </w:rPr>
        <w:t>((str).join(""));</w:t>
      </w:r>
    </w:p>
    <w:p w14:paraId="2A939916" w14:textId="77777777" w:rsidR="006F168E" w:rsidRDefault="006F168E">
      <w:pPr>
        <w:spacing w:after="0" w:line="240" w:lineRule="auto"/>
        <w:rPr>
          <w:rFonts w:cstheme="minorHAnsi"/>
        </w:rPr>
      </w:pPr>
    </w:p>
    <w:p w14:paraId="454671F1" w14:textId="77777777" w:rsidR="00345664" w:rsidRPr="006F168E" w:rsidRDefault="00345664">
      <w:pPr>
        <w:spacing w:after="0" w:line="240" w:lineRule="auto"/>
        <w:rPr>
          <w:rFonts w:cstheme="minorHAnsi"/>
        </w:rPr>
      </w:pPr>
    </w:p>
    <w:p w14:paraId="1D1BC7F6" w14:textId="409F50E1" w:rsidR="00DF0B72" w:rsidRDefault="00000000">
      <w:pPr>
        <w:spacing w:after="0" w:line="240" w:lineRule="auto"/>
        <w:contextualSpacing/>
      </w:pPr>
      <w:r>
        <w:rPr>
          <w:b/>
          <w:bCs/>
        </w:rPr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Mark: </w:t>
      </w:r>
      <w:r w:rsidR="00284903">
        <w:t>4</w:t>
      </w:r>
      <w:r>
        <w:t>0</w:t>
      </w:r>
    </w:p>
    <w:p w14:paraId="4DD2DB05" w14:textId="77777777" w:rsidR="00DF0B72" w:rsidRDefault="0000000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Colour the right answer to </w:t>
      </w:r>
      <w:r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2D292091" w14:textId="77777777" w:rsidR="00DF0B72" w:rsidRDefault="00DF0B72">
      <w:pPr>
        <w:spacing w:after="0" w:line="240" w:lineRule="auto"/>
        <w:rPr>
          <w:rFonts w:ascii="Courier New" w:hAnsi="Courier New" w:cs="Courier New"/>
        </w:rPr>
      </w:pPr>
    </w:p>
    <w:p w14:paraId="6D35AEF3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type of JavaScript language is ___</w:t>
      </w:r>
    </w:p>
    <w:p w14:paraId="3F858B93" w14:textId="77777777" w:rsidR="006D615A" w:rsidRPr="00A422BA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A422BA">
        <w:rPr>
          <w:color w:val="000000" w:themeColor="text1"/>
        </w:rPr>
        <w:t>Object-Oriented</w:t>
      </w:r>
    </w:p>
    <w:p w14:paraId="01486471" w14:textId="77777777" w:rsidR="006D615A" w:rsidRPr="00A422BA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4472C4" w:themeColor="accent1"/>
        </w:rPr>
      </w:pPr>
      <w:r w:rsidRPr="00A422BA">
        <w:rPr>
          <w:color w:val="4472C4" w:themeColor="accent1"/>
        </w:rPr>
        <w:t>Object-Based</w:t>
      </w:r>
    </w:p>
    <w:p w14:paraId="5141F4F4" w14:textId="77777777" w:rsidR="006D615A" w:rsidRPr="00277C16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ssembly-language</w:t>
      </w:r>
    </w:p>
    <w:p w14:paraId="6A5F0D6E" w14:textId="77777777" w:rsidR="006D615A" w:rsidRPr="00277C16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High-level</w:t>
      </w:r>
    </w:p>
    <w:p w14:paraId="5B9323A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6CABC31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AA28270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x=5, y=1  </w:t>
      </w:r>
    </w:p>
    <w:p w14:paraId="6772C5F9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obj = {x:10}  </w:t>
      </w:r>
    </w:p>
    <w:p w14:paraId="3921BFA5" w14:textId="3BB0D34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with(obj) {  </w:t>
      </w:r>
    </w:p>
    <w:p w14:paraId="5EC1DCC7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alert(y)  </w:t>
      </w:r>
    </w:p>
    <w:p w14:paraId="4E3FB534" w14:textId="45B88DF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7D176FD7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072A9726" w14:textId="77777777" w:rsidR="006D615A" w:rsidRPr="00A52944" w:rsidRDefault="006D615A" w:rsidP="006D615A">
      <w:pPr>
        <w:spacing w:after="0" w:line="240" w:lineRule="auto"/>
        <w:ind w:left="720"/>
        <w:contextualSpacing/>
        <w:rPr>
          <w:color w:val="4472C4" w:themeColor="accent1"/>
        </w:rPr>
      </w:pPr>
      <w:r w:rsidRPr="00A52944">
        <w:rPr>
          <w:color w:val="4472C4" w:themeColor="accent1"/>
        </w:rPr>
        <w:t xml:space="preserve">(A) </w:t>
      </w:r>
      <w:r w:rsidRPr="00A52944">
        <w:rPr>
          <w:color w:val="4472C4" w:themeColor="accent1"/>
        </w:rPr>
        <w:tab/>
        <w:t>1</w:t>
      </w:r>
    </w:p>
    <w:p w14:paraId="07F55304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 xml:space="preserve">(B) </w:t>
      </w:r>
      <w:r w:rsidRPr="00277C16">
        <w:rPr>
          <w:color w:val="000000" w:themeColor="text1"/>
        </w:rPr>
        <w:tab/>
        <w:t>Error</w:t>
      </w:r>
    </w:p>
    <w:p w14:paraId="697E7B7F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(C)</w:t>
      </w:r>
      <w:r w:rsidRPr="00277C16">
        <w:rPr>
          <w:color w:val="000000" w:themeColor="text1"/>
        </w:rPr>
        <w:tab/>
        <w:t>10</w:t>
      </w:r>
    </w:p>
    <w:p w14:paraId="34549612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 xml:space="preserve">(D) </w:t>
      </w:r>
      <w:r w:rsidRPr="00277C16">
        <w:rPr>
          <w:color w:val="000000" w:themeColor="text1"/>
        </w:rPr>
        <w:tab/>
        <w:t>5</w:t>
      </w:r>
    </w:p>
    <w:p w14:paraId="2C0E0FB3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27D13BB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ne of the following also known as Conditional Expression?</w:t>
      </w:r>
    </w:p>
    <w:p w14:paraId="036AAE46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lternative to if-else</w:t>
      </w:r>
    </w:p>
    <w:p w14:paraId="2EAC75E4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witch statement</w:t>
      </w:r>
    </w:p>
    <w:p w14:paraId="29338A17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f-then-else statement</w:t>
      </w:r>
    </w:p>
    <w:p w14:paraId="39455B2A" w14:textId="77777777" w:rsidR="006D615A" w:rsidRPr="00A422BA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4472C4" w:themeColor="accent1"/>
        </w:rPr>
      </w:pPr>
      <w:r w:rsidRPr="00A422BA">
        <w:rPr>
          <w:color w:val="4472C4" w:themeColor="accent1"/>
        </w:rPr>
        <w:t>immediate if</w:t>
      </w:r>
    </w:p>
    <w:p w14:paraId="34C726B0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5723EBE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mong the following given JavaScript snipped codes, which is more efficient:</w:t>
      </w:r>
    </w:p>
    <w:p w14:paraId="181DDF14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Code A</w:t>
      </w:r>
    </w:p>
    <w:p w14:paraId="4D03B3CB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gramStart"/>
      <w:r w:rsidRPr="00277C16">
        <w:rPr>
          <w:rFonts w:ascii="Courier New" w:hAnsi="Courier New" w:cs="Courier New"/>
          <w:color w:val="000000" w:themeColor="text1"/>
        </w:rPr>
        <w:t>for(</w:t>
      </w:r>
      <w:proofErr w:type="gramEnd"/>
      <w:r w:rsidRPr="00277C16">
        <w:rPr>
          <w:rFonts w:ascii="Courier New" w:hAnsi="Courier New" w:cs="Courier New"/>
          <w:color w:val="000000" w:themeColor="text1"/>
        </w:rPr>
        <w:t xml:space="preserve">var number=10;number&gt;=1;number--)  {  </w:t>
      </w:r>
    </w:p>
    <w:p w14:paraId="22154F0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ln(number);  </w:t>
      </w:r>
    </w:p>
    <w:p w14:paraId="2686C3E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1B16130B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Code B</w:t>
      </w:r>
    </w:p>
    <w:p w14:paraId="38E54139" w14:textId="4CC1A3A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>var number=10;</w:t>
      </w:r>
    </w:p>
    <w:p w14:paraId="4E03F256" w14:textId="4B12A61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>while(number&gt;=1)</w:t>
      </w:r>
      <w:r w:rsidR="00463C17">
        <w:rPr>
          <w:rFonts w:ascii="Courier New" w:hAnsi="Courier New" w:cs="Courier New"/>
          <w:color w:val="000000" w:themeColor="text1"/>
        </w:rPr>
        <w:t xml:space="preserve"> </w:t>
      </w:r>
      <w:r w:rsidRPr="00277C16">
        <w:rPr>
          <w:rFonts w:ascii="Courier New" w:hAnsi="Courier New" w:cs="Courier New"/>
          <w:color w:val="000000" w:themeColor="text1"/>
        </w:rPr>
        <w:t xml:space="preserve">{  </w:t>
      </w:r>
    </w:p>
    <w:p w14:paraId="0874A3C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ln(number);  </w:t>
      </w:r>
    </w:p>
    <w:p w14:paraId="7DBC27F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 </w:t>
      </w:r>
      <w:r w:rsidRPr="00277C16">
        <w:rPr>
          <w:rFonts w:ascii="Courier New" w:hAnsi="Courier New" w:cs="Courier New"/>
          <w:color w:val="000000" w:themeColor="text1"/>
        </w:rPr>
        <w:tab/>
        <w:t xml:space="preserve">number++;  </w:t>
      </w:r>
    </w:p>
    <w:p w14:paraId="36570A2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442E1E2A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848057A" w14:textId="77777777" w:rsidR="006D615A" w:rsidRPr="00A422BA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4472C4" w:themeColor="accent1"/>
        </w:rPr>
      </w:pPr>
      <w:r w:rsidRPr="00A422BA">
        <w:rPr>
          <w:color w:val="4472C4" w:themeColor="accent1"/>
        </w:rPr>
        <w:t>Code 1</w:t>
      </w:r>
    </w:p>
    <w:p w14:paraId="3E06F974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ode 2</w:t>
      </w:r>
    </w:p>
    <w:p w14:paraId="2C9CB2B4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oth Code 1 and Code 2</w:t>
      </w:r>
    </w:p>
    <w:p w14:paraId="12807BE2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annot Compare</w:t>
      </w:r>
    </w:p>
    <w:p w14:paraId="661D546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0E3CFD2B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JavaScript, what is a block of statement?</w:t>
      </w:r>
    </w:p>
    <w:p w14:paraId="54C9221A" w14:textId="77777777" w:rsidR="006D615A" w:rsidRPr="00277C1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onditional block</w:t>
      </w:r>
    </w:p>
    <w:p w14:paraId="432E2439" w14:textId="77777777" w:rsidR="006D615A" w:rsidRPr="006D16EA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4472C4" w:themeColor="accent1"/>
        </w:rPr>
      </w:pPr>
      <w:r w:rsidRPr="006D16EA">
        <w:rPr>
          <w:color w:val="4472C4" w:themeColor="accent1"/>
        </w:rPr>
        <w:t>block that combines a number of statements into a single compound statement</w:t>
      </w:r>
    </w:p>
    <w:p w14:paraId="5C30844F" w14:textId="77777777" w:rsidR="006D615A" w:rsidRPr="00277C1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lastRenderedPageBreak/>
        <w:t>both conditional block and a single statement</w:t>
      </w:r>
    </w:p>
    <w:p w14:paraId="4C50B03A" w14:textId="77777777" w:rsidR="006D615A" w:rsidRPr="00277C1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lock that contains a single statement</w:t>
      </w:r>
    </w:p>
    <w:p w14:paraId="4E857FA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27E262B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en interpreter encounters an empty statement, what it will do:</w:t>
      </w:r>
    </w:p>
    <w:p w14:paraId="6C8B21ED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hows a warning</w:t>
      </w:r>
    </w:p>
    <w:p w14:paraId="30A166ED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ompts to complete the statement</w:t>
      </w:r>
    </w:p>
    <w:p w14:paraId="3AF6663E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rows an error</w:t>
      </w:r>
    </w:p>
    <w:p w14:paraId="19BD31B1" w14:textId="77777777" w:rsidR="006D615A" w:rsidRPr="005466A4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4472C4" w:themeColor="accent1"/>
        </w:rPr>
      </w:pPr>
      <w:r w:rsidRPr="005466A4">
        <w:rPr>
          <w:color w:val="4472C4" w:themeColor="accent1"/>
        </w:rPr>
        <w:t>Ignores the statements</w:t>
      </w:r>
    </w:p>
    <w:p w14:paraId="0A280CA0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D7907E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67300D9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"function" and " var" are known as:</w:t>
      </w:r>
    </w:p>
    <w:p w14:paraId="3986454E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Keywords</w:t>
      </w:r>
    </w:p>
    <w:p w14:paraId="6F1D86F1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Data types</w:t>
      </w:r>
    </w:p>
    <w:p w14:paraId="5ACEC1F0" w14:textId="77777777" w:rsidR="006D615A" w:rsidRPr="005466A4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4472C4" w:themeColor="accent1"/>
        </w:rPr>
      </w:pPr>
      <w:r w:rsidRPr="005466A4">
        <w:rPr>
          <w:color w:val="4472C4" w:themeColor="accent1"/>
        </w:rPr>
        <w:t>Declaration statements</w:t>
      </w:r>
    </w:p>
    <w:p w14:paraId="48F2EDBA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ototypes</w:t>
      </w:r>
    </w:p>
    <w:p w14:paraId="2A96D4BC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76BF3CE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the following given syntax of the switch statement, the Expression is compared with the labels using which one of the following operators?</w:t>
      </w:r>
    </w:p>
    <w:p w14:paraId="037518EE" w14:textId="6B7787A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switch(expression) {  </w:t>
      </w:r>
    </w:p>
    <w:p w14:paraId="3E4A15F0" w14:textId="615890B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</w:t>
      </w:r>
      <w:r w:rsidRPr="00277C16">
        <w:rPr>
          <w:rFonts w:ascii="Courier New" w:hAnsi="Courier New" w:cs="Courier New"/>
          <w:color w:val="000000" w:themeColor="text1"/>
        </w:rPr>
        <w:tab/>
        <w:t>statements</w:t>
      </w:r>
    </w:p>
    <w:p w14:paraId="3B3869DC" w14:textId="50DBACB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7E41F64F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4393294A" w14:textId="77777777" w:rsidR="006D615A" w:rsidRPr="00A422BA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4472C4" w:themeColor="accent1"/>
        </w:rPr>
      </w:pPr>
      <w:r w:rsidRPr="00A422BA">
        <w:rPr>
          <w:color w:val="4472C4" w:themeColor="accent1"/>
        </w:rPr>
        <w:t>===</w:t>
      </w:r>
    </w:p>
    <w:p w14:paraId="7FA3C7A2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quals</w:t>
      </w:r>
    </w:p>
    <w:p w14:paraId="492E8431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==</w:t>
      </w:r>
    </w:p>
    <w:p w14:paraId="18922CD6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quals</w:t>
      </w:r>
    </w:p>
    <w:p w14:paraId="3ACEC9D6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2A21E425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at will happen, if the following JavaScript code is executed?</w:t>
      </w:r>
    </w:p>
    <w:p w14:paraId="713A2B44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count =0;  </w:t>
      </w:r>
    </w:p>
    <w:p w14:paraId="5F9AC903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>while (count &lt;10</w:t>
      </w:r>
      <w:proofErr w:type="gramStart"/>
      <w:r w:rsidRPr="00277C16">
        <w:rPr>
          <w:rFonts w:ascii="Courier New" w:hAnsi="Courier New" w:cs="Courier New"/>
          <w:color w:val="000000" w:themeColor="text1"/>
        </w:rPr>
        <w:t>)  {</w:t>
      </w:r>
      <w:proofErr w:type="gramEnd"/>
      <w:r w:rsidRPr="00277C16">
        <w:rPr>
          <w:rFonts w:ascii="Courier New" w:hAnsi="Courier New" w:cs="Courier New"/>
          <w:color w:val="000000" w:themeColor="text1"/>
        </w:rPr>
        <w:t xml:space="preserve">  </w:t>
      </w:r>
    </w:p>
    <w:p w14:paraId="501E54E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console.log(count);  </w:t>
      </w:r>
    </w:p>
    <w:p w14:paraId="36ACE3F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count++;  </w:t>
      </w:r>
    </w:p>
    <w:p w14:paraId="21B2225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49DD4D5C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49ED9AC3" w14:textId="7777777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n error is displayed</w:t>
      </w:r>
    </w:p>
    <w:p w14:paraId="3B570A99" w14:textId="7777777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n exception is thrown</w:t>
      </w:r>
    </w:p>
    <w:p w14:paraId="153E6EAB" w14:textId="77777777" w:rsidR="006D615A" w:rsidRPr="00A422BA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4472C4" w:themeColor="accent1"/>
        </w:rPr>
      </w:pPr>
      <w:r w:rsidRPr="00A422BA">
        <w:rPr>
          <w:color w:val="4472C4" w:themeColor="accent1"/>
        </w:rPr>
        <w:t>The values of count variable are logged or stored in a particular location or storage</w:t>
      </w:r>
    </w:p>
    <w:p w14:paraId="17285CDB" w14:textId="77777777" w:rsidR="006D615A" w:rsidRPr="00A422BA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A422BA">
        <w:rPr>
          <w:color w:val="000000" w:themeColor="text1"/>
        </w:rPr>
        <w:t>The value of count from 0 to 9 is displayed in the console</w:t>
      </w:r>
    </w:p>
    <w:p w14:paraId="027F0305" w14:textId="77777777" w:rsidR="006D615A" w:rsidRPr="005466A4" w:rsidRDefault="006D615A" w:rsidP="006D615A">
      <w:pPr>
        <w:spacing w:after="0" w:line="240" w:lineRule="auto"/>
        <w:contextualSpacing/>
        <w:rPr>
          <w:color w:val="4472C4" w:themeColor="accent1"/>
        </w:rPr>
      </w:pPr>
    </w:p>
    <w:p w14:paraId="5DA398E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682DB7B3" w14:textId="696DB5A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E86806">
        <w:rPr>
          <w:rFonts w:ascii="Courier New" w:hAnsi="Courier New" w:cs="Courier New"/>
          <w:color w:val="000000" w:themeColor="text1"/>
        </w:rPr>
        <w:t>i</w:t>
      </w:r>
      <w:r w:rsidRPr="00277C16">
        <w:rPr>
          <w:rFonts w:ascii="Courier New" w:hAnsi="Courier New" w:cs="Courier New"/>
          <w:color w:val="000000" w:themeColor="text1"/>
        </w:rPr>
        <w:t xml:space="preserve">nt x=8;  </w:t>
      </w:r>
    </w:p>
    <w:p w14:paraId="3CED4071" w14:textId="0B1C9E0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if(x&gt;9) {  </w:t>
      </w:r>
    </w:p>
    <w:p w14:paraId="74CE16E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(9);  </w:t>
      </w:r>
    </w:p>
    <w:p w14:paraId="21516C51" w14:textId="26D24A75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else {  </w:t>
      </w:r>
    </w:p>
    <w:p w14:paraId="4BB53585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(x);  </w:t>
      </w:r>
    </w:p>
    <w:p w14:paraId="01D2FDD8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166108BC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2398CFCB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9</w:t>
      </w:r>
    </w:p>
    <w:p w14:paraId="386871C4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19E14FEF" w14:textId="77777777" w:rsidR="006D615A" w:rsidRPr="00A422BA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4472C4" w:themeColor="accent1"/>
        </w:rPr>
      </w:pPr>
      <w:r w:rsidRPr="00A422BA">
        <w:rPr>
          <w:color w:val="4472C4" w:themeColor="accent1"/>
        </w:rPr>
        <w:t>8</w:t>
      </w:r>
    </w:p>
    <w:p w14:paraId="73C45498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Undefined</w:t>
      </w:r>
    </w:p>
    <w:p w14:paraId="4DEE4414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48B68CA8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lastRenderedPageBreak/>
        <w:t>Which of the following is the correct output for the following JavaScript code:</w:t>
      </w:r>
    </w:p>
    <w:p w14:paraId="1E3ED742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C';  </w:t>
      </w:r>
    </w:p>
    <w:p w14:paraId="6BD4CAB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5D7233E9" w14:textId="5DE81F7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>switch(grade) {</w:t>
      </w:r>
    </w:p>
    <w:p w14:paraId="013E52AE" w14:textId="2D0B5C9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case'A': </w:t>
      </w:r>
    </w:p>
    <w:p w14:paraId="4EF6994E" w14:textId="1C9FB32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656412BC" w14:textId="094BD04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10";</w:t>
      </w:r>
    </w:p>
    <w:p w14:paraId="4B2FB3F4" w14:textId="3750D7D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7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00176293" w14:textId="511C631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2D4718" w14:textId="48DA0AF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  <w:t>case'B':</w:t>
      </w:r>
    </w:p>
    <w:p w14:paraId="100D2536" w14:textId="0864F5E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0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63594049" w14:textId="69F3DB5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 9";</w:t>
      </w:r>
    </w:p>
    <w:p w14:paraId="72042F25" w14:textId="5E28922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2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25919D99" w14:textId="0807DD78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3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5E57B37F" w14:textId="03EECBE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  <w:t>case'C':</w:t>
      </w:r>
    </w:p>
    <w:p w14:paraId="658E02D3" w14:textId="72489D7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5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140F43E1" w14:textId="314083B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 8";</w:t>
      </w:r>
    </w:p>
    <w:p w14:paraId="28ABBF72" w14:textId="617B3B7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7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5FDC2E70" w14:textId="30EF268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8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EE571B" w14:textId="530F83EE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9.</w:t>
      </w:r>
      <w:r w:rsidRPr="00277C16">
        <w:rPr>
          <w:rFonts w:ascii="Courier New" w:hAnsi="Courier New" w:cs="Courier New"/>
          <w:color w:val="000000" w:themeColor="text1"/>
        </w:rPr>
        <w:tab/>
        <w:t>default:</w:t>
      </w:r>
    </w:p>
    <w:p w14:paraId="7E90672B" w14:textId="15C81B1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0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</w:t>
      </w:r>
      <w:r w:rsidRPr="00277C16">
        <w:rPr>
          <w:rFonts w:ascii="Courier New" w:hAnsi="Courier New" w:cs="Courier New"/>
          <w:color w:val="000000" w:themeColor="text1"/>
        </w:rPr>
        <w:tab/>
        <w:t>result+=" 0";</w:t>
      </w:r>
    </w:p>
    <w:p w14:paraId="04D2DDF4" w14:textId="3776225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1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28997A89" w14:textId="7EFD962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2.</w:t>
      </w:r>
      <w:r w:rsidRPr="00277C16">
        <w:rPr>
          <w:rFonts w:ascii="Courier New" w:hAnsi="Courier New" w:cs="Courier New"/>
          <w:color w:val="000000" w:themeColor="text1"/>
        </w:rPr>
        <w:tab/>
        <w:t>document.write(result);</w:t>
      </w:r>
    </w:p>
    <w:p w14:paraId="22FEA9A5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1EBEEA8C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1D38BAE7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9</w:t>
      </w:r>
    </w:p>
    <w:p w14:paraId="2466F2AE" w14:textId="77777777" w:rsidR="006D615A" w:rsidRPr="00A422BA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4472C4" w:themeColor="accent1"/>
        </w:rPr>
      </w:pPr>
      <w:r w:rsidRPr="00A422BA">
        <w:rPr>
          <w:color w:val="4472C4" w:themeColor="accent1"/>
        </w:rPr>
        <w:t>8</w:t>
      </w:r>
    </w:p>
    <w:p w14:paraId="1C78D0FC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61F609D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6E57DF0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D1D366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D';  </w:t>
      </w:r>
    </w:p>
    <w:p w14:paraId="04BDF66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06A36C9F" w14:textId="3AD1F5E9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>switch(grade)</w:t>
      </w:r>
      <w:r w:rsidR="00013152">
        <w:rPr>
          <w:rFonts w:ascii="Courier New" w:hAnsi="Courier New" w:cs="Courier New"/>
          <w:color w:val="000000" w:themeColor="text1"/>
        </w:rPr>
        <w:t xml:space="preserve"> </w:t>
      </w:r>
      <w:r w:rsidRPr="00277C16">
        <w:rPr>
          <w:rFonts w:ascii="Courier New" w:hAnsi="Courier New" w:cs="Courier New"/>
          <w:color w:val="000000" w:themeColor="text1"/>
        </w:rPr>
        <w:t>{</w:t>
      </w:r>
    </w:p>
    <w:p w14:paraId="468ACC01" w14:textId="5C8CE10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case'A':  </w:t>
      </w:r>
    </w:p>
    <w:p w14:paraId="55C11DB3" w14:textId="23A149F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10";  </w:t>
      </w:r>
    </w:p>
    <w:p w14:paraId="6C9D45F9" w14:textId="7DA0728E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case'B':  </w:t>
      </w:r>
    </w:p>
    <w:p w14:paraId="68925B83" w14:textId="0F57B74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7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 9";  </w:t>
      </w:r>
    </w:p>
    <w:p w14:paraId="51CDACBF" w14:textId="331E3A9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case'C':  </w:t>
      </w:r>
    </w:p>
    <w:p w14:paraId="5A68F466" w14:textId="29BB787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 8";  </w:t>
      </w:r>
    </w:p>
    <w:p w14:paraId="0774E52B" w14:textId="5AB4503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0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>case 'D'</w:t>
      </w:r>
      <w:r w:rsidR="00013152">
        <w:rPr>
          <w:rFonts w:ascii="Courier New" w:hAnsi="Courier New" w:cs="Courier New"/>
          <w:color w:val="000000" w:themeColor="text1"/>
        </w:rPr>
        <w:t>:</w:t>
      </w:r>
    </w:p>
    <w:p w14:paraId="2A885C9E" w14:textId="5277685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1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+=" 6";  </w:t>
      </w:r>
    </w:p>
    <w:p w14:paraId="4C55E381" w14:textId="49EB8BB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2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default:  </w:t>
      </w:r>
    </w:p>
    <w:p w14:paraId="160597FE" w14:textId="6C5B630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+=" 0";  </w:t>
      </w:r>
    </w:p>
    <w:p w14:paraId="6FA4B3BA" w14:textId="53DF53D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8FD937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(result);  </w:t>
      </w:r>
    </w:p>
    <w:p w14:paraId="558CC329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1427CDDE" w14:textId="77777777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56118C8C" w14:textId="77777777" w:rsidR="006D615A" w:rsidRPr="000926B2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4472C4" w:themeColor="accent1"/>
        </w:rPr>
      </w:pPr>
      <w:r w:rsidRPr="000926B2">
        <w:rPr>
          <w:color w:val="4472C4" w:themeColor="accent1"/>
        </w:rPr>
        <w:t>6</w:t>
      </w:r>
    </w:p>
    <w:p w14:paraId="7A49BAF6" w14:textId="77777777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33</w:t>
      </w:r>
    </w:p>
    <w:p w14:paraId="799662FA" w14:textId="77777777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19601B84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170C52D3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4ED2212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x=3;  </w:t>
      </w:r>
    </w:p>
    <w:p w14:paraId="6E4E86FE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y=2;  </w:t>
      </w:r>
    </w:p>
    <w:p w14:paraId="559DB675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lastRenderedPageBreak/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z=0;  </w:t>
      </w:r>
    </w:p>
    <w:p w14:paraId="6BE6EA5C" w14:textId="19690455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>If(x==y)</w:t>
      </w:r>
      <w:r w:rsidR="00E233AD">
        <w:rPr>
          <w:rFonts w:ascii="Courier New" w:hAnsi="Courier New" w:cs="Courier New"/>
          <w:color w:val="000000" w:themeColor="text1"/>
        </w:rPr>
        <w:tab/>
      </w:r>
      <w:r w:rsidR="00E233AD">
        <w:rPr>
          <w:rFonts w:ascii="Courier New" w:hAnsi="Courier New" w:cs="Courier New"/>
          <w:color w:val="000000" w:themeColor="text1"/>
        </w:rPr>
        <w:tab/>
      </w:r>
      <w:proofErr w:type="gram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gramEnd"/>
      <w:r w:rsidRPr="00277C16">
        <w:rPr>
          <w:rFonts w:ascii="Courier New" w:hAnsi="Courier New" w:cs="Courier New"/>
          <w:color w:val="000000" w:themeColor="text1"/>
        </w:rPr>
        <w:t xml:space="preserve">(x);  </w:t>
      </w:r>
    </w:p>
    <w:p w14:paraId="34C5E1E5" w14:textId="451A405E" w:rsidR="006D615A" w:rsidRPr="00277C16" w:rsidRDefault="00E233AD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5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>elseif(x==</w:t>
      </w:r>
      <w:proofErr w:type="gramStart"/>
      <w:r w:rsidR="006D615A" w:rsidRPr="00277C16">
        <w:rPr>
          <w:rFonts w:ascii="Courier New" w:hAnsi="Courier New" w:cs="Courier New"/>
          <w:color w:val="000000" w:themeColor="text1"/>
        </w:rPr>
        <w:t xml:space="preserve">y)  </w:t>
      </w:r>
      <w:r>
        <w:rPr>
          <w:rFonts w:ascii="Courier New" w:hAnsi="Courier New" w:cs="Courier New"/>
          <w:color w:val="000000" w:themeColor="text1"/>
        </w:rPr>
        <w:tab/>
      </w:r>
      <w:proofErr w:type="gramEnd"/>
      <w:r w:rsidR="006D615A" w:rsidRPr="00277C16">
        <w:rPr>
          <w:rFonts w:ascii="Courier New" w:hAnsi="Courier New" w:cs="Courier New"/>
          <w:color w:val="000000" w:themeColor="text1"/>
        </w:rPr>
        <w:t xml:space="preserve">document.write(x);  </w:t>
      </w:r>
    </w:p>
    <w:p w14:paraId="5CF9DB86" w14:textId="55439ABD" w:rsidR="006D615A" w:rsidRPr="00277C16" w:rsidRDefault="00E233AD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6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proofErr w:type="gramStart"/>
      <w:r w:rsidR="006D615A" w:rsidRPr="00277C16">
        <w:rPr>
          <w:rFonts w:ascii="Courier New" w:hAnsi="Courier New" w:cs="Courier New"/>
          <w:color w:val="000000" w:themeColor="text1"/>
        </w:rPr>
        <w:t xml:space="preserve">else  </w:t>
      </w:r>
      <w:r>
        <w:rPr>
          <w:rFonts w:ascii="Courier New" w:hAnsi="Courier New" w:cs="Courier New"/>
          <w:color w:val="000000" w:themeColor="text1"/>
        </w:rPr>
        <w:tab/>
      </w:r>
      <w:proofErr w:type="gramEnd"/>
      <w:r>
        <w:rPr>
          <w:rFonts w:ascii="Courier New" w:hAnsi="Courier New" w:cs="Courier New"/>
          <w:color w:val="000000" w:themeColor="text1"/>
        </w:rPr>
        <w:tab/>
      </w:r>
      <w:r w:rsidR="006D615A" w:rsidRPr="00277C16">
        <w:rPr>
          <w:rFonts w:ascii="Courier New" w:hAnsi="Courier New" w:cs="Courier New"/>
          <w:color w:val="000000" w:themeColor="text1"/>
        </w:rPr>
        <w:t xml:space="preserve">document.write(z);  </w:t>
      </w:r>
    </w:p>
    <w:p w14:paraId="78677CD7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352D4A27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3</w:t>
      </w:r>
    </w:p>
    <w:p w14:paraId="2582925C" w14:textId="77777777" w:rsidR="006D615A" w:rsidRPr="00A422BA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4472C4" w:themeColor="accent1"/>
        </w:rPr>
      </w:pPr>
      <w:r w:rsidRPr="00A422BA">
        <w:rPr>
          <w:color w:val="4472C4" w:themeColor="accent1"/>
        </w:rPr>
        <w:t>0</w:t>
      </w:r>
    </w:p>
    <w:p w14:paraId="1D35A53F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rror</w:t>
      </w:r>
    </w:p>
    <w:p w14:paraId="2E1122DA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2</w:t>
      </w:r>
    </w:p>
    <w:p w14:paraId="6272CB2D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68E97036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5E82B2E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Z';  </w:t>
      </w:r>
    </w:p>
    <w:p w14:paraId="5716990B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4CC1CA21" w14:textId="7EDB1DC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switch(grade) {  </w:t>
      </w:r>
    </w:p>
    <w:p w14:paraId="41743732" w14:textId="61DFAFFF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4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r w:rsidR="006D615A" w:rsidRPr="00277C16">
        <w:rPr>
          <w:rFonts w:ascii="Courier New" w:hAnsi="Courier New" w:cs="Courier New"/>
          <w:color w:val="000000" w:themeColor="text1"/>
        </w:rPr>
        <w:t xml:space="preserve">case'A':  </w:t>
      </w:r>
    </w:p>
    <w:p w14:paraId="22763F86" w14:textId="5078EF48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5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10";  </w:t>
      </w:r>
    </w:p>
    <w:p w14:paraId="2D6FC0A9" w14:textId="5D6FA2E0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6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r w:rsidR="006D615A" w:rsidRPr="00277C16">
        <w:rPr>
          <w:rFonts w:ascii="Courier New" w:hAnsi="Courier New" w:cs="Courier New"/>
          <w:color w:val="000000" w:themeColor="text1"/>
        </w:rPr>
        <w:t xml:space="preserve">case'B':  </w:t>
      </w:r>
    </w:p>
    <w:p w14:paraId="333EEA16" w14:textId="4855A07B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7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 9";  </w:t>
      </w:r>
    </w:p>
    <w:p w14:paraId="0FA72DE7" w14:textId="1EC85207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8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r w:rsidR="006D615A" w:rsidRPr="00277C16">
        <w:rPr>
          <w:rFonts w:ascii="Courier New" w:hAnsi="Courier New" w:cs="Courier New"/>
          <w:color w:val="000000" w:themeColor="text1"/>
        </w:rPr>
        <w:t xml:space="preserve">case'C':  </w:t>
      </w:r>
    </w:p>
    <w:p w14:paraId="1B98BD94" w14:textId="7F5250FB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9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 8";  </w:t>
      </w:r>
    </w:p>
    <w:p w14:paraId="4DAD9541" w14:textId="05FFAA8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0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default:  </w:t>
      </w:r>
    </w:p>
    <w:p w14:paraId="1743CB30" w14:textId="6418A81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1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  result+=" 0";  </w:t>
      </w:r>
    </w:p>
    <w:p w14:paraId="1ED6AB7C" w14:textId="5B5B8A9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2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2C7D6C9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(result);  </w:t>
      </w:r>
    </w:p>
    <w:p w14:paraId="62BCC88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F66E3A5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29383F02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7</w:t>
      </w:r>
    </w:p>
    <w:p w14:paraId="6DD5F22F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8</w:t>
      </w:r>
    </w:p>
    <w:p w14:paraId="43B8F9B3" w14:textId="77777777" w:rsidR="006D615A" w:rsidRPr="00A422BA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4472C4" w:themeColor="accent1"/>
        </w:rPr>
      </w:pPr>
      <w:r w:rsidRPr="00A422BA">
        <w:rPr>
          <w:color w:val="4472C4" w:themeColor="accent1"/>
        </w:rPr>
        <w:t>0</w:t>
      </w:r>
    </w:p>
    <w:p w14:paraId="74DA0E9E" w14:textId="77777777" w:rsidR="00284903" w:rsidRPr="00277C16" w:rsidRDefault="00284903">
      <w:pPr>
        <w:spacing w:after="0" w:line="240" w:lineRule="auto"/>
        <w:rPr>
          <w:rFonts w:ascii="Courier New" w:hAnsi="Courier New" w:cs="Courier New"/>
          <w:color w:val="000000" w:themeColor="text1"/>
        </w:rPr>
      </w:pPr>
    </w:p>
    <w:p w14:paraId="2DFFC482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variables takes precedence over the others if the names are the same?</w:t>
      </w:r>
    </w:p>
    <w:p w14:paraId="482267F2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Global variable</w:t>
      </w:r>
    </w:p>
    <w:p w14:paraId="6AFA9C02" w14:textId="77777777" w:rsidR="009D161A" w:rsidRPr="006D16EA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4472C4" w:themeColor="accent1"/>
        </w:rPr>
      </w:pPr>
      <w:r w:rsidRPr="006D16EA">
        <w:rPr>
          <w:color w:val="4472C4" w:themeColor="accent1"/>
        </w:rPr>
        <w:t>The local element</w:t>
      </w:r>
    </w:p>
    <w:p w14:paraId="2B3FE48D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two of the above</w:t>
      </w:r>
    </w:p>
    <w:p w14:paraId="4D2FB762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None of the above</w:t>
      </w:r>
    </w:p>
    <w:p w14:paraId="3A9B135A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6A423AFC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ne of the following is the correct way for calling the JavaScript code?</w:t>
      </w:r>
    </w:p>
    <w:p w14:paraId="09DDC6D8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eprocessor</w:t>
      </w:r>
    </w:p>
    <w:p w14:paraId="1C21F229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riggering Event</w:t>
      </w:r>
    </w:p>
    <w:p w14:paraId="5D53D061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RMI</w:t>
      </w:r>
    </w:p>
    <w:p w14:paraId="736E0FFF" w14:textId="77777777" w:rsidR="009D161A" w:rsidRPr="006D16EA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4472C4" w:themeColor="accent1"/>
        </w:rPr>
      </w:pPr>
      <w:r w:rsidRPr="006D16EA">
        <w:rPr>
          <w:color w:val="4472C4" w:themeColor="accent1"/>
        </w:rPr>
        <w:t>Function/Method</w:t>
      </w:r>
    </w:p>
    <w:p w14:paraId="6068A604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29B5D560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type of a variable is volatile?</w:t>
      </w:r>
    </w:p>
    <w:p w14:paraId="3FC78942" w14:textId="77777777" w:rsidR="009D161A" w:rsidRPr="000926B2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4472C4" w:themeColor="accent1"/>
        </w:rPr>
      </w:pPr>
      <w:r w:rsidRPr="000926B2">
        <w:rPr>
          <w:color w:val="4472C4" w:themeColor="accent1"/>
        </w:rPr>
        <w:t>Mutable variable</w:t>
      </w:r>
    </w:p>
    <w:p w14:paraId="64E98A75" w14:textId="77777777" w:rsidR="009D161A" w:rsidRPr="00277C16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Dynamic variable</w:t>
      </w:r>
    </w:p>
    <w:p w14:paraId="6E719067" w14:textId="77777777" w:rsidR="009D161A" w:rsidRPr="000926B2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0926B2">
        <w:rPr>
          <w:color w:val="000000" w:themeColor="text1"/>
        </w:rPr>
        <w:t>Volatile variable</w:t>
      </w:r>
    </w:p>
    <w:p w14:paraId="15BDC0D2" w14:textId="77777777" w:rsidR="009D161A" w:rsidRPr="00277C16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mmutable variable</w:t>
      </w:r>
    </w:p>
    <w:p w14:paraId="2B9B0671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7552E1D5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option is used as hexadecimal literal beginning?</w:t>
      </w:r>
    </w:p>
    <w:p w14:paraId="07AE9ED8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0</w:t>
      </w:r>
    </w:p>
    <w:p w14:paraId="51107EB0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x</w:t>
      </w:r>
    </w:p>
    <w:p w14:paraId="00D904F3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X</w:t>
      </w:r>
    </w:p>
    <w:p w14:paraId="209F9E0B" w14:textId="77777777" w:rsidR="009D161A" w:rsidRPr="006D16EA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4472C4" w:themeColor="accent1"/>
        </w:rPr>
      </w:pPr>
      <w:r w:rsidRPr="006D16EA">
        <w:rPr>
          <w:color w:val="4472C4" w:themeColor="accent1"/>
        </w:rPr>
        <w:lastRenderedPageBreak/>
        <w:t>Both 0x and 0X</w:t>
      </w:r>
    </w:p>
    <w:p w14:paraId="267ED594" w14:textId="77777777" w:rsidR="009D161A" w:rsidRPr="006D16EA" w:rsidRDefault="009D161A" w:rsidP="009D161A">
      <w:pPr>
        <w:spacing w:after="0" w:line="240" w:lineRule="auto"/>
        <w:contextualSpacing/>
        <w:rPr>
          <w:color w:val="4472C4" w:themeColor="accent1"/>
        </w:rPr>
      </w:pPr>
    </w:p>
    <w:p w14:paraId="6AD45BFA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en there is an indefinite or an infinite value during an arithmetic computation in a program, then JavaScript prints______.</w:t>
      </w:r>
    </w:p>
    <w:p w14:paraId="6FD979C5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an exception error</w:t>
      </w:r>
    </w:p>
    <w:p w14:paraId="05216B0A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an overflow error</w:t>
      </w:r>
    </w:p>
    <w:p w14:paraId="6E140478" w14:textId="77777777" w:rsidR="009D161A" w:rsidRPr="006D16EA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4472C4" w:themeColor="accent1"/>
        </w:rPr>
      </w:pPr>
      <w:r w:rsidRPr="006D16EA">
        <w:rPr>
          <w:color w:val="4472C4" w:themeColor="accent1"/>
        </w:rPr>
        <w:t>Displays "Infinity"</w:t>
      </w:r>
    </w:p>
    <w:p w14:paraId="10FC6562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the value as such</w:t>
      </w:r>
    </w:p>
    <w:p w14:paraId="3DCA28C2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0F8A713F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the JavaScript, which one of the following is not considered as an error:</w:t>
      </w:r>
    </w:p>
    <w:p w14:paraId="4D273E66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yntax error</w:t>
      </w:r>
    </w:p>
    <w:p w14:paraId="7591B7F4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Missing of semicolons</w:t>
      </w:r>
    </w:p>
    <w:p w14:paraId="724AF0DE" w14:textId="77777777" w:rsidR="009D161A" w:rsidRPr="006D16EA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4472C4" w:themeColor="accent1"/>
        </w:rPr>
      </w:pPr>
      <w:r w:rsidRPr="006D16EA">
        <w:rPr>
          <w:color w:val="4472C4" w:themeColor="accent1"/>
        </w:rPr>
        <w:t>Division by zero</w:t>
      </w:r>
    </w:p>
    <w:p w14:paraId="40075DC6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Missing of Bracket</w:t>
      </w:r>
    </w:p>
    <w:p w14:paraId="75A548C6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4ACCCDCB" w14:textId="77777777" w:rsidR="009D161A" w:rsidRPr="00277C16" w:rsidRDefault="009D161A">
      <w:pPr>
        <w:spacing w:after="0" w:line="240" w:lineRule="auto"/>
        <w:rPr>
          <w:rFonts w:ascii="Courier New" w:hAnsi="Courier New" w:cs="Courier New"/>
          <w:color w:val="000000" w:themeColor="text1"/>
        </w:rPr>
      </w:pPr>
    </w:p>
    <w:sectPr w:rsidR="009D161A" w:rsidRPr="00277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51B857" w14:textId="77777777" w:rsidR="004E1E06" w:rsidRDefault="004E1E06">
      <w:pPr>
        <w:spacing w:line="240" w:lineRule="auto"/>
      </w:pPr>
      <w:r>
        <w:separator/>
      </w:r>
    </w:p>
  </w:endnote>
  <w:endnote w:type="continuationSeparator" w:id="0">
    <w:p w14:paraId="0955C04E" w14:textId="77777777" w:rsidR="004E1E06" w:rsidRDefault="004E1E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0FCC34" w14:textId="77777777" w:rsidR="004E1E06" w:rsidRDefault="004E1E06">
      <w:pPr>
        <w:spacing w:after="0"/>
      </w:pPr>
      <w:r>
        <w:separator/>
      </w:r>
    </w:p>
  </w:footnote>
  <w:footnote w:type="continuationSeparator" w:id="0">
    <w:p w14:paraId="63DF3E58" w14:textId="77777777" w:rsidR="004E1E06" w:rsidRDefault="004E1E0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144B4"/>
    <w:multiLevelType w:val="hybridMultilevel"/>
    <w:tmpl w:val="A2B0BD3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EA75EB"/>
    <w:multiLevelType w:val="hybridMultilevel"/>
    <w:tmpl w:val="98AA1C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9F25AA"/>
    <w:multiLevelType w:val="hybridMultilevel"/>
    <w:tmpl w:val="A68A7BA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3C12D6"/>
    <w:multiLevelType w:val="hybridMultilevel"/>
    <w:tmpl w:val="55CE4E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1358C"/>
    <w:multiLevelType w:val="hybridMultilevel"/>
    <w:tmpl w:val="E508E0C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DD5AF2"/>
    <w:multiLevelType w:val="hybridMultilevel"/>
    <w:tmpl w:val="1820D9D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9D2198"/>
    <w:multiLevelType w:val="hybridMultilevel"/>
    <w:tmpl w:val="C11CEDD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D50689"/>
    <w:multiLevelType w:val="hybridMultilevel"/>
    <w:tmpl w:val="95BE0F16"/>
    <w:lvl w:ilvl="0" w:tplc="FEC438EA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F28B6"/>
    <w:multiLevelType w:val="hybridMultilevel"/>
    <w:tmpl w:val="4EAC802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0474ED8"/>
    <w:multiLevelType w:val="hybridMultilevel"/>
    <w:tmpl w:val="0010C02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CB76A50"/>
    <w:multiLevelType w:val="hybridMultilevel"/>
    <w:tmpl w:val="79682A7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01B7C2B"/>
    <w:multiLevelType w:val="hybridMultilevel"/>
    <w:tmpl w:val="F920F57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3079B1"/>
    <w:multiLevelType w:val="hybridMultilevel"/>
    <w:tmpl w:val="D9949D4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EF7A66"/>
    <w:multiLevelType w:val="hybridMultilevel"/>
    <w:tmpl w:val="54F0DDC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4730A0"/>
    <w:multiLevelType w:val="hybridMultilevel"/>
    <w:tmpl w:val="936E748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15B326F"/>
    <w:multiLevelType w:val="hybridMultilevel"/>
    <w:tmpl w:val="A44A178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8019E8"/>
    <w:multiLevelType w:val="hybridMultilevel"/>
    <w:tmpl w:val="4E70A1B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D9E168E"/>
    <w:multiLevelType w:val="hybridMultilevel"/>
    <w:tmpl w:val="EBE8DE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71A040E"/>
    <w:multiLevelType w:val="hybridMultilevel"/>
    <w:tmpl w:val="FECA2B5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7DB4CE7"/>
    <w:multiLevelType w:val="hybridMultilevel"/>
    <w:tmpl w:val="C5B2EA6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E141F8D"/>
    <w:multiLevelType w:val="hybridMultilevel"/>
    <w:tmpl w:val="99086F6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25137341">
    <w:abstractNumId w:val="3"/>
  </w:num>
  <w:num w:numId="2" w16cid:durableId="1634863989">
    <w:abstractNumId w:val="7"/>
  </w:num>
  <w:num w:numId="3" w16cid:durableId="1553616653">
    <w:abstractNumId w:val="0"/>
  </w:num>
  <w:num w:numId="4" w16cid:durableId="1892884179">
    <w:abstractNumId w:val="19"/>
  </w:num>
  <w:num w:numId="5" w16cid:durableId="826482634">
    <w:abstractNumId w:val="1"/>
  </w:num>
  <w:num w:numId="6" w16cid:durableId="1953052319">
    <w:abstractNumId w:val="14"/>
  </w:num>
  <w:num w:numId="7" w16cid:durableId="1496261073">
    <w:abstractNumId w:val="6"/>
  </w:num>
  <w:num w:numId="8" w16cid:durableId="118845932">
    <w:abstractNumId w:val="18"/>
  </w:num>
  <w:num w:numId="9" w16cid:durableId="1034504446">
    <w:abstractNumId w:val="16"/>
  </w:num>
  <w:num w:numId="10" w16cid:durableId="1942495899">
    <w:abstractNumId w:val="12"/>
  </w:num>
  <w:num w:numId="11" w16cid:durableId="974530487">
    <w:abstractNumId w:val="8"/>
  </w:num>
  <w:num w:numId="12" w16cid:durableId="1137138638">
    <w:abstractNumId w:val="10"/>
  </w:num>
  <w:num w:numId="13" w16cid:durableId="632827071">
    <w:abstractNumId w:val="9"/>
  </w:num>
  <w:num w:numId="14" w16cid:durableId="517548056">
    <w:abstractNumId w:val="13"/>
  </w:num>
  <w:num w:numId="15" w16cid:durableId="1296184521">
    <w:abstractNumId w:val="15"/>
  </w:num>
  <w:num w:numId="16" w16cid:durableId="513879394">
    <w:abstractNumId w:val="20"/>
  </w:num>
  <w:num w:numId="17" w16cid:durableId="1143040057">
    <w:abstractNumId w:val="11"/>
  </w:num>
  <w:num w:numId="18" w16cid:durableId="1085538504">
    <w:abstractNumId w:val="17"/>
  </w:num>
  <w:num w:numId="19" w16cid:durableId="1791170110">
    <w:abstractNumId w:val="4"/>
  </w:num>
  <w:num w:numId="20" w16cid:durableId="356270469">
    <w:abstractNumId w:val="2"/>
  </w:num>
  <w:num w:numId="21" w16cid:durableId="66223635">
    <w:abstractNumId w:val="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MDUxMjA3NjQ0MzVV0lEKTi0uzszPAykwNKwFAOXVa5stAAAA"/>
  </w:docVars>
  <w:rsids>
    <w:rsidRoot w:val="003C6B88"/>
    <w:rsid w:val="00002FBC"/>
    <w:rsid w:val="00004A73"/>
    <w:rsid w:val="00013152"/>
    <w:rsid w:val="00013D8C"/>
    <w:rsid w:val="00015C5B"/>
    <w:rsid w:val="00046285"/>
    <w:rsid w:val="000926B2"/>
    <w:rsid w:val="00093A9B"/>
    <w:rsid w:val="000F2A60"/>
    <w:rsid w:val="00102CC0"/>
    <w:rsid w:val="00125B60"/>
    <w:rsid w:val="00145181"/>
    <w:rsid w:val="001B505A"/>
    <w:rsid w:val="001C7477"/>
    <w:rsid w:val="001D11E6"/>
    <w:rsid w:val="001E168B"/>
    <w:rsid w:val="00277C16"/>
    <w:rsid w:val="00284903"/>
    <w:rsid w:val="00291E1A"/>
    <w:rsid w:val="00345664"/>
    <w:rsid w:val="003A5BA9"/>
    <w:rsid w:val="003C3BD3"/>
    <w:rsid w:val="003C6B88"/>
    <w:rsid w:val="003D0242"/>
    <w:rsid w:val="00437866"/>
    <w:rsid w:val="004517C7"/>
    <w:rsid w:val="00455B3C"/>
    <w:rsid w:val="00455D6F"/>
    <w:rsid w:val="00463C17"/>
    <w:rsid w:val="004A3B7E"/>
    <w:rsid w:val="004A5607"/>
    <w:rsid w:val="004D4A06"/>
    <w:rsid w:val="004E1E06"/>
    <w:rsid w:val="00544DC3"/>
    <w:rsid w:val="005466A4"/>
    <w:rsid w:val="005A4CDF"/>
    <w:rsid w:val="005C2D24"/>
    <w:rsid w:val="006C356D"/>
    <w:rsid w:val="006D16EA"/>
    <w:rsid w:val="006D615A"/>
    <w:rsid w:val="006E2CAC"/>
    <w:rsid w:val="006F168E"/>
    <w:rsid w:val="0070182A"/>
    <w:rsid w:val="00791F54"/>
    <w:rsid w:val="007D4930"/>
    <w:rsid w:val="007E3417"/>
    <w:rsid w:val="007F0A72"/>
    <w:rsid w:val="007F33D1"/>
    <w:rsid w:val="00827338"/>
    <w:rsid w:val="0085291E"/>
    <w:rsid w:val="00871398"/>
    <w:rsid w:val="00875E5D"/>
    <w:rsid w:val="008776EF"/>
    <w:rsid w:val="008A1953"/>
    <w:rsid w:val="008A6DC1"/>
    <w:rsid w:val="008B268A"/>
    <w:rsid w:val="009109A5"/>
    <w:rsid w:val="00970B04"/>
    <w:rsid w:val="009D161A"/>
    <w:rsid w:val="00A422BA"/>
    <w:rsid w:val="00A52944"/>
    <w:rsid w:val="00A62059"/>
    <w:rsid w:val="00A81DA6"/>
    <w:rsid w:val="00A91001"/>
    <w:rsid w:val="00AA546E"/>
    <w:rsid w:val="00AD012E"/>
    <w:rsid w:val="00B15BAD"/>
    <w:rsid w:val="00B316F1"/>
    <w:rsid w:val="00B71F63"/>
    <w:rsid w:val="00C35EC6"/>
    <w:rsid w:val="00C56FD5"/>
    <w:rsid w:val="00CA475C"/>
    <w:rsid w:val="00CC728B"/>
    <w:rsid w:val="00CD77DE"/>
    <w:rsid w:val="00D03477"/>
    <w:rsid w:val="00D26DCE"/>
    <w:rsid w:val="00D542A3"/>
    <w:rsid w:val="00D717A9"/>
    <w:rsid w:val="00D75E2D"/>
    <w:rsid w:val="00DA649C"/>
    <w:rsid w:val="00DD79AB"/>
    <w:rsid w:val="00DF0B72"/>
    <w:rsid w:val="00E233AD"/>
    <w:rsid w:val="00E573AC"/>
    <w:rsid w:val="00E75660"/>
    <w:rsid w:val="00E86806"/>
    <w:rsid w:val="00E90A83"/>
    <w:rsid w:val="00E94CCA"/>
    <w:rsid w:val="00EC2E9F"/>
    <w:rsid w:val="00EC2F2A"/>
    <w:rsid w:val="00EC33C0"/>
    <w:rsid w:val="00EC4CBB"/>
    <w:rsid w:val="00EE796C"/>
    <w:rsid w:val="00F00ED6"/>
    <w:rsid w:val="00F17CE5"/>
    <w:rsid w:val="00F235B8"/>
    <w:rsid w:val="00F767A1"/>
    <w:rsid w:val="00F80BA5"/>
    <w:rsid w:val="00FC5C3A"/>
    <w:rsid w:val="00FF267E"/>
    <w:rsid w:val="3271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1E704"/>
  <w15:docId w15:val="{3C7D6D34-3886-40BB-8D33-4A10D00E9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0B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0B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27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1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5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17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5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93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4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93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8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0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3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1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5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3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1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64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6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8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2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0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9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8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8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8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7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ilandas63/Intern-UI-2024-07-19/tree/main/Tes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200</Words>
  <Characters>684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Milan Das</cp:lastModifiedBy>
  <cp:revision>4</cp:revision>
  <dcterms:created xsi:type="dcterms:W3CDTF">2024-08-30T06:27:00Z</dcterms:created>
  <dcterms:modified xsi:type="dcterms:W3CDTF">2024-08-30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51</vt:lpwstr>
  </property>
  <property fmtid="{D5CDD505-2E9C-101B-9397-08002B2CF9AE}" pid="3" name="ICV">
    <vt:lpwstr>2DEA0BA4E0E24FB2B1BD72E5A24962AA</vt:lpwstr>
  </property>
</Properties>
</file>